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e74323527b27253d9b20976f396173a0d222e"/>
      <w:r>
        <w:rPr>
          <w:b/>
        </w:rPr>
        <w:t xml:space="preserve">ПРОТОКОЛ ПРО РЕЗУЛЬТАТИ ЗЕМЕЛЬНИХ ТОРГІВ № LAE001-UA-20240326-7479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Одеської області Щербаков Юрій Сергій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2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3 частини земельної ділянки, площею 3,4919 га, кадастровий номер 5122784200:01:002:0328, цільове призначення - для ведення товарного сільськогосподарського виробництва, місцезнаходження: Одеська область, Лиманський район, Першотравнев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1/3 частини земельної ділянки, площею 3,4919 га, кадастровий номер 5122784200:01:002:0328, цільове призначення - для ведення товарного сільськогосподарського виробництва, місцезнаходження: Одеська область, Лиманський район, Першотравнева сільська рада. Власність згідно Рішення про державну реєстрацію прав та їх обтяжень , індексний номер: 34733154 від 11.04.2017, видавник: Лиманська районна державна</w:t>
      </w:r>
      <w:r>
        <w:t xml:space="preserve"> </w:t>
      </w:r>
      <w:r>
        <w:t xml:space="preserve">нотаріальна контора, Одеський районний нотаріальний округ, на підставі Свідоцтва про право на спадщину за законом, серія та номер: 2-102, виданий 11.04.2017, видавник: державний нотаріус Лиманської районної державної нотаріальної контори Оде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8 720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59 307,7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87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616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ияненко Віта Анатоліївна, ІПН/РНОКПП: 317370100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шорін Михайло Федорович, ІПН/РНОКПП: 31423107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ияненко Віт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58 720,5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шорін Михайло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59 307,76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9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ияненко Віт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58 720,5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шорін Михайло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59 307,76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9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ияненко Віт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58 720,5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шорін Михайло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59 307,76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9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ияненко Віта Анатоліївна</w:t>
            </w:r>
          </w:p>
        </w:tc>
        <w:tc>
          <w:p>
            <w:pPr>
              <w:pStyle w:val="Compact"/>
              <w:jc w:val="left"/>
            </w:pPr>
            <w:r>
              <w:t xml:space="preserve">58 720,55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шорін Михайло Федорович</w:t>
            </w:r>
          </w:p>
        </w:tc>
        <w:tc>
          <w:p>
            <w:pPr>
              <w:pStyle w:val="Compact"/>
              <w:jc w:val="left"/>
            </w:pPr>
            <w:r>
              <w:t xml:space="preserve">59 307,76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9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Башорін Михайло Федорович, ІПН/РНОКПП: 314231075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965,39 грн (дві тисячі дев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4 650,77 грн (чотирнадцять тисяч шістсот п'ятдесят гривень 7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4 656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0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Одеської області Щербаков Юрій Сергій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15419492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305299000002624400490022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2:2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Башорін Михайло Федорович, ІПН/РНОКПП: 314231075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Одеської області Щербаков Юрій Сергій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07:01Z</dcterms:created>
  <dcterms:modified xsi:type="dcterms:W3CDTF">2024-05-19T0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